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</w:t>
      </w:r>
      <w:r>
        <w:t xml:space="preserve"> </w:t>
      </w:r>
      <w:r>
        <w:t xml:space="preserve">loss</w:t>
      </w:r>
    </w:p>
    <w:p>
      <w:pPr>
        <w:pStyle w:val="Date"/>
      </w:pPr>
      <w:r>
        <w:t xml:space="preserve">2024-06-06</w:t>
      </w:r>
    </w:p>
    <w:bookmarkStart w:id="20" w:name="tables"/>
    <w:p>
      <w:pPr>
        <w:pStyle w:val="Heading2"/>
      </w:pPr>
      <w:r>
        <w:t xml:space="preserve">Table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Table 1. Sociodemographic Distribution of Respondents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46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33.0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 (48.0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19.0%)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64.5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35.5%)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vorc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.0 (77.5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16.5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5.0%)</w:t>
            </w:r>
          </w:p>
        </w:tc>
      </w:tr>
      <w:tr>
        <w:trPr>
          <w:trHeight w:val="61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tis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4.0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ick 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vil Serv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3.5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ny sta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gine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repren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0 (62.5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rs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c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4.5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4.5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ac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3.0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e of Orig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kwa-ibo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amb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ss-Ri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ki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3.0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ug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g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wa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g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4.5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g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 (48.0%)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5.5%)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s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 (9.0%)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y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20.0%)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ger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.0 (98.5%)</w:t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forma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4.5%)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0 (18.5%)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.0 (53.5%)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23.5%)</w:t>
            </w:r>
          </w:p>
        </w:tc>
      </w:tr>
      <w:tr>
        <w:trPr>
          <w:trHeight w:val="61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mily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75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0 (78.0%)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20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</w:tr>
      <w:tr>
        <w:trPr>
          <w:trHeight w:val="617" w:hRule="auto"/>
        </w:trPr>
        body5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,000 - 15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0 (20.5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Table 2: Tooth Mortality Distribution of Respondents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33"/>
        <w:gridCol w:w="1915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Carie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11.5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 (28.5%)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Incis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3.0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6.5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10.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 (27.5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5.0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3.5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Incis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Incis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</w:tr>
      <w:tr>
        <w:trPr>
          <w:trHeight w:val="571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Molar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4.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08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r Lost a Toot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.0 (78.0%)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Teeth Lo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71.2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0.5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 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8.3%)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Tooth Loss: Pain from Tooth Dec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 (47.4%)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Tooth Loss: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25.6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Tooth Loss: Gum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 (39.1%)</w:t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ason for Tooth Loss: Orth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6%)</w:t>
            </w:r>
          </w:p>
        </w:tc>
      </w:tr>
      <w:tr>
        <w:trPr>
          <w:trHeight w:val="57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tal Treatment to Replace Missing To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8.3%)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57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ation of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tween 5 -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0 (27.6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 (53.8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18.6%)</w:t>
            </w:r>
          </w:p>
        </w:tc>
      </w:tr>
      <w:tr>
        <w:trPr>
          <w:trHeight w:val="571" w:hRule="auto"/>
        </w:trPr>
        body2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Tooth Los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109"/>
        <w:gridCol w:w="1793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tors Contributing to Tooth Loss: Poor Oral Hygien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0 (53.2%)</w:t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tors Contributing to Tooth Loss: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24.4%)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tors Contributing to Tooth Loss: Genetic Predisposi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7.7%)</w:t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uency of Dental Vis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st 10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4.5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st 5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 (12.5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bef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.0 (69.0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ice a ye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14.0%)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ived Oral Health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0 (23.5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0 (23.0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.0 (53.5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ltural Factors Influencing Or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.0 (28.0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.0 (66.0%)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6.0%)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ltural Factors Against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0 (27.0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66.5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6.5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essibility of Dental C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0 (25.6%)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 (15.6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.0 (58.8%)</w:t>
            </w:r>
          </w:p>
        </w:tc>
      </w:tr>
      <w:tr>
        <w:trPr>
          <w:trHeight w:val="571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eness of Oral Hygie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.0 (19.5%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9.5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.0 (71.0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ledge of Gum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7.0%)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 (11.0%)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.0 (82.0%)</w:t>
            </w:r>
          </w:p>
        </w:tc>
      </w:tr>
      <w:tr>
        <w:trPr>
          <w:trHeight w:val="57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ief in Gum Disease Contribution to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10.0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0 (11.0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.0 (79.0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uence of Dietary Habits on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19.0%)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 (9.5%)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0 (8.5%)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0 (58.0%)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5.0%)</w:t>
            </w:r>
          </w:p>
        </w:tc>
      </w:tr>
      <w:tr>
        <w:trPr>
          <w:trHeight w:val="615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erience of Pain from Tee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0 (20.0%)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10.0%)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0 (7.0%)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.0 (55.5%)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 (7.5%)</w:t>
            </w:r>
          </w:p>
        </w:tc>
      </w:tr>
      <w:tr>
        <w:trPr>
          <w:trHeight w:val="573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uence of Parafunctional Habits on Tooth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0 (31.2%)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0 (51.3%)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 (17.6%)</w:t>
            </w:r>
          </w:p>
        </w:tc>
      </w:tr>
      <w:tr>
        <w:trPr>
          <w:trHeight w:val="571" w:hRule="auto"/>
        </w:trPr>
        body5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29"/>
        <w:gridCol w:w="1426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ouble pronouncing word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9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8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5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9%)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se of taste worsen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3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69%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4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5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omfortable eating f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.1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44%)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9%)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8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.2%)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f-conscio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9%)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56%)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2%)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8%)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9%)</w:t>
            </w:r>
          </w:p>
        </w:tc>
      </w:tr>
      <w:tr>
        <w:trPr>
          <w:trHeight w:val="571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nse or asham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62%)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5%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3%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 unsatisfact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9%)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50%)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4%)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4%)</w:t>
            </w:r>
          </w:p>
        </w:tc>
      </w:tr>
      <w:tr>
        <w:trPr>
          <w:trHeight w:val="615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pped some food or di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.5%)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43%)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2%)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9%)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3%)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ern about missing to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3%)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63%)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8%)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6%)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3%)</w:t>
            </w:r>
          </w:p>
        </w:tc>
      </w:tr>
      <w:tr>
        <w:trPr>
          <w:trHeight w:val="61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mbarrassed by tooth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0%)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57%)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2%)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9.2%)</w:t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rritable with 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5%)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59%)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3%)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.2%)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fficulty with usual job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65%)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6%)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.6%)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fe less satisfy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3%)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62%)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4%)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3%)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able to function optim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irly oft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9%)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rdly 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39%)</w:t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6%)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3%)</w:t>
            </w:r>
          </w:p>
        </w:tc>
      </w:tr>
      <w:tr>
        <w:trPr>
          <w:trHeight w:val="615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ware of preventive meas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3%)</w:t>
            </w:r>
          </w:p>
        </w:tc>
      </w:tr>
      <w:tr>
        <w:trPr>
          <w:trHeight w:val="617" w:hRule="auto"/>
        </w:trPr>
        body7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6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upport for Ite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ccasionally</w:t>
            </w:r>
            <w:r>
              <w:rPr>
                <w:rFonts w:ascii="Calibri" w:hAnsi="Calibri"/>
                <w:sz w:val="20"/>
              </w:rPr>
              <w:t xml:space="preserve">, N = 3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ver</w:t>
            </w:r>
            <w:r>
              <w:rPr>
                <w:rFonts w:ascii="Calibri" w:hAnsi="Calibri"/>
                <w:sz w:val="20"/>
              </w:rPr>
              <w:t xml:space="preserve">, N = 52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airly often</w:t>
            </w:r>
            <w:r>
              <w:rPr>
                <w:rFonts w:ascii="Calibri" w:hAnsi="Calibri"/>
                <w:sz w:val="20"/>
              </w:rPr>
              <w:t xml:space="preserve">, N = 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ardly ever</w:t>
            </w:r>
            <w:r>
              <w:rPr>
                <w:rFonts w:ascii="Calibri" w:hAnsi="Calibri"/>
                <w:sz w:val="20"/>
              </w:rPr>
              <w:t xml:space="preserve">, N = 1,17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ery often</w:t>
            </w:r>
            <w:r>
              <w:rPr>
                <w:rFonts w:ascii="Calibri" w:hAnsi="Calibri"/>
                <w:sz w:val="20"/>
              </w:rPr>
              <w:t xml:space="preserve">, N = 1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et Unsatisf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fficulty Doing Usual Jo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barrassed Because of Teeth Probl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lt Tense or Asham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rritable with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fe Less Satisfy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 Teeth Given Conc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Consc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se of Taste Worse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opped Some Foods or Di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ouble Pronouncing W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able to Function Optimal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omfortable Eating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.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End w:id="20"/>
    <w:bookmarkStart w:id="21" w:name="association-statistics"/>
    <w:p>
      <w:pPr>
        <w:pStyle w:val="Heading2"/>
      </w:pPr>
      <w:r>
        <w:t xml:space="preserve">Association Statistics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Table 2: Tooth Mortality Distribution across gender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33"/>
        <w:gridCol w:w="2056"/>
        <w:gridCol w:w="2068"/>
        <w:gridCol w:w="1793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Carie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6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4.2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1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 (2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1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3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6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Incis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; Pearson's Chi-squared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Table 3: Caries and Mobile Teeth Distribution across gender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2"/>
        <w:gridCol w:w="2056"/>
        <w:gridCol w:w="2068"/>
        <w:gridCol w:w="1793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Incisor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Incis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9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Molar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4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2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7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Table 2: Tooth Mortality Distribution across Age Groups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33"/>
        <w:gridCol w:w="2056"/>
        <w:gridCol w:w="1793"/>
        <w:gridCol w:w="1793"/>
        <w:gridCol w:w="216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8-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0-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ove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Carie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3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0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5.3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Cari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 (2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0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2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0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1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0 (1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Perio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0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0 (5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Inciso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1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Canine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Premola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Molars (Fractur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Incis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genital Missing 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; Pearson's Chi-squared test</w:t>
            </w:r>
          </w:p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**Table 3: Caries and Mobile Teeth Distribution Age Groups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2"/>
        <w:gridCol w:w="2056"/>
        <w:gridCol w:w="1793"/>
        <w:gridCol w:w="1793"/>
        <w:gridCol w:w="2165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8-3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40-5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bove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3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Incisor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ies 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Inciso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5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Can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remol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Molar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4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 (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4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10.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1"/>
    <w:bookmarkStart w:id="22" w:name="plots"/>
    <w:p>
      <w:pPr>
        <w:pStyle w:val="Heading2"/>
      </w:pPr>
      <w:r>
        <w:t xml:space="preserve">Plots</w:t>
      </w:r>
    </w:p>
    <w:p>
      <w:pPr>
        <w:pStyle w:val="FirstParagraph"/>
      </w:pPr>
      <w:r>
        <w:t xml:space="preserve">You can also embed plots, for example: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 loss</dc:title>
  <dc:creator/>
  <cp:keywords/>
  <dcterms:created xsi:type="dcterms:W3CDTF">2024-06-06T01:49:57Z</dcterms:created>
  <dcterms:modified xsi:type="dcterms:W3CDTF">2024-06-06T01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6</vt:lpwstr>
  </property>
  <property fmtid="{D5CDD505-2E9C-101B-9397-08002B2CF9AE}" pid="3" name="output">
    <vt:lpwstr>word_document</vt:lpwstr>
  </property>
</Properties>
</file>